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3c1568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df2c601-c5e5-4db2-9802-97fcc489be2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1:21:28Z</dcterms:created>
  <dcterms:modified xsi:type="dcterms:W3CDTF">2023-06-28T21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